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45"/>
        <w:gridCol w:w="7215"/>
      </w:tblGrid>
      <w:tr w:rsidR="006E0C41" w:rsidRPr="006E0C41" w14:paraId="29075F70" w14:textId="77777777" w:rsidTr="006E0C41">
        <w:trPr>
          <w:tblCellSpacing w:w="0" w:type="dxa"/>
        </w:trPr>
        <w:tc>
          <w:tcPr>
            <w:tcW w:w="2145" w:type="dxa"/>
            <w:vAlign w:val="center"/>
            <w:hideMark/>
          </w:tcPr>
          <w:p w14:paraId="229841EB" w14:textId="77777777" w:rsidR="006E0C41" w:rsidRPr="006E0C41" w:rsidRDefault="006E0C41" w:rsidP="006E0C41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6E0C41">
              <w:rPr>
                <w:rFonts w:ascii="Arial" w:eastAsia="Times New Roman" w:hAnsi="Arial" w:cs="Arial"/>
                <w:noProof/>
                <w:color w:val="000000"/>
                <w:kern w:val="0"/>
                <w:sz w:val="20"/>
                <w:szCs w:val="20"/>
                <w14:ligatures w14:val="none"/>
              </w:rPr>
              <w:drawing>
                <wp:inline distT="0" distB="0" distL="0" distR="0" wp14:anchorId="6B65ABDB" wp14:editId="367ED1F7">
                  <wp:extent cx="1356360" cy="563880"/>
                  <wp:effectExtent l="0" t="0" r="0" b="7620"/>
                  <wp:docPr id="4" name="Picture 1" descr="I.K. Press Mai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I.K. Press Mai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56360" cy="563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  <w:hideMark/>
          </w:tcPr>
          <w:p w14:paraId="4625890C" w14:textId="77777777" w:rsidR="006E0C41" w:rsidRPr="006E0C41" w:rsidRDefault="006E0C41" w:rsidP="006E0C4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6E0C41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Managing Editor &lt;editor.2@ikprress.org&gt;</w:t>
            </w:r>
          </w:p>
        </w:tc>
      </w:tr>
    </w:tbl>
    <w:p w14:paraId="1AE50982" w14:textId="77777777" w:rsidR="006E0C41" w:rsidRPr="006E0C41" w:rsidRDefault="006E0C41" w:rsidP="006E0C41">
      <w:pPr>
        <w:spacing w:after="0" w:line="240" w:lineRule="auto"/>
        <w:rPr>
          <w:rFonts w:ascii="Arial" w:eastAsia="Times New Roman" w:hAnsi="Arial" w:cs="Arial"/>
          <w:kern w:val="0"/>
          <w:sz w:val="20"/>
          <w:szCs w:val="20"/>
          <w14:ligatures w14:val="none"/>
        </w:rPr>
      </w:pPr>
      <w:r w:rsidRPr="006E0C4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pict w14:anchorId="26E947B5">
          <v:rect id="_x0000_i1042" style="width:0;height:1.5pt" o:hralign="center" o:hrstd="t" o:hrnoshade="t" o:hr="t" fillcolor="black" stroked="f"/>
        </w:pict>
      </w:r>
    </w:p>
    <w:tbl>
      <w:tblPr>
        <w:tblW w:w="5000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60"/>
      </w:tblGrid>
      <w:tr w:rsidR="006E0C41" w:rsidRPr="006E0C41" w14:paraId="284DFBC4" w14:textId="77777777" w:rsidTr="006E0C41">
        <w:trPr>
          <w:tblCellSpacing w:w="0" w:type="dxa"/>
        </w:trPr>
        <w:tc>
          <w:tcPr>
            <w:tcW w:w="0" w:type="auto"/>
            <w:vAlign w:val="center"/>
            <w:hideMark/>
          </w:tcPr>
          <w:p w14:paraId="5FAA6E15" w14:textId="77777777" w:rsidR="006E0C41" w:rsidRPr="006E0C41" w:rsidRDefault="006E0C41" w:rsidP="006E0C41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6E0C41">
              <w:rPr>
                <w:rFonts w:ascii="Arial" w:eastAsia="Times New Roman" w:hAnsi="Arial" w:cs="Arial"/>
                <w:b/>
                <w:bCs/>
                <w:kern w:val="0"/>
                <w:sz w:val="27"/>
                <w:szCs w:val="27"/>
                <w14:ligatures w14:val="none"/>
              </w:rPr>
              <w:t>editorial decision for manuscript number: 2025/JOBAN/12688</w:t>
            </w:r>
            <w:r w:rsidRPr="006E0C41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br/>
              <w:t>1 message</w:t>
            </w:r>
          </w:p>
        </w:tc>
      </w:tr>
    </w:tbl>
    <w:p w14:paraId="52C04367" w14:textId="77777777" w:rsidR="006E0C41" w:rsidRPr="006E0C41" w:rsidRDefault="006E0C41" w:rsidP="006E0C41">
      <w:pPr>
        <w:spacing w:after="0" w:line="240" w:lineRule="auto"/>
        <w:rPr>
          <w:rFonts w:ascii="Arial" w:eastAsia="Times New Roman" w:hAnsi="Arial" w:cs="Arial"/>
          <w:color w:val="000000"/>
          <w:kern w:val="0"/>
          <w:sz w:val="20"/>
          <w:szCs w:val="20"/>
          <w14:ligatures w14:val="none"/>
        </w:rPr>
      </w:pPr>
      <w:r w:rsidRPr="006E0C41">
        <w:rPr>
          <w:rFonts w:ascii="Arial" w:eastAsia="Times New Roman" w:hAnsi="Arial" w:cs="Arial"/>
          <w:color w:val="000000"/>
          <w:kern w:val="0"/>
          <w:sz w:val="20"/>
          <w:szCs w:val="20"/>
          <w14:ligatures w14:val="none"/>
        </w:rPr>
        <w:pict w14:anchorId="5E70A5DF">
          <v:rect id="_x0000_i1043" style="width:0;height:1.5pt" o:hralign="center" o:hrstd="t" o:hr="t" fillcolor="#a0a0a0" stroked="f"/>
        </w:pict>
      </w:r>
    </w:p>
    <w:tbl>
      <w:tblPr>
        <w:tblW w:w="5000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44"/>
        <w:gridCol w:w="2516"/>
      </w:tblGrid>
      <w:tr w:rsidR="006E0C41" w:rsidRPr="006E0C41" w14:paraId="3D83A8AA" w14:textId="77777777" w:rsidTr="006E0C41">
        <w:trPr>
          <w:tblCellSpacing w:w="0" w:type="dxa"/>
        </w:trPr>
        <w:tc>
          <w:tcPr>
            <w:tcW w:w="0" w:type="auto"/>
            <w:vAlign w:val="center"/>
            <w:hideMark/>
          </w:tcPr>
          <w:p w14:paraId="34E69EE9" w14:textId="77777777" w:rsidR="006E0C41" w:rsidRPr="006E0C41" w:rsidRDefault="006E0C41" w:rsidP="006E0C41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6E0C41"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14:ligatures w14:val="none"/>
              </w:rPr>
              <w:t>Pedro Antonio Hernandez Cruz </w:t>
            </w:r>
            <w:r w:rsidRPr="006E0C41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&lt;fuegoblanco136@yahoo.com.mx&gt;</w:t>
            </w:r>
          </w:p>
        </w:tc>
        <w:tc>
          <w:tcPr>
            <w:tcW w:w="0" w:type="auto"/>
            <w:vAlign w:val="center"/>
            <w:hideMark/>
          </w:tcPr>
          <w:p w14:paraId="0E6B17FB" w14:textId="77777777" w:rsidR="006E0C41" w:rsidRPr="006E0C41" w:rsidRDefault="006E0C41" w:rsidP="006E0C41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6E0C41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17 January 2025 at 00:52</w:t>
            </w:r>
          </w:p>
        </w:tc>
      </w:tr>
      <w:tr w:rsidR="006E0C41" w:rsidRPr="006E0C41" w14:paraId="4C3A15DD" w14:textId="77777777" w:rsidTr="006E0C41">
        <w:trPr>
          <w:tblCellSpacing w:w="0" w:type="dxa"/>
        </w:trPr>
        <w:tc>
          <w:tcPr>
            <w:tcW w:w="0" w:type="auto"/>
            <w:gridSpan w:val="2"/>
            <w:tcMar>
              <w:top w:w="0" w:type="dxa"/>
              <w:left w:w="0" w:type="dxa"/>
              <w:bottom w:w="60" w:type="dxa"/>
              <w:right w:w="0" w:type="dxa"/>
            </w:tcMar>
            <w:vAlign w:val="center"/>
            <w:hideMark/>
          </w:tcPr>
          <w:p w14:paraId="7EEA493C" w14:textId="77777777" w:rsidR="006E0C41" w:rsidRPr="006E0C41" w:rsidRDefault="006E0C41" w:rsidP="006E0C41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6E0C41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Reply-To: Pedro Antonio Hernandez Cruz &lt;fuegoblanco136@yahoo.com.mx&gt;</w:t>
            </w:r>
          </w:p>
          <w:p w14:paraId="7D088DEF" w14:textId="77777777" w:rsidR="006E0C41" w:rsidRPr="006E0C41" w:rsidRDefault="006E0C41" w:rsidP="006E0C41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6E0C41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To: Managing Editor &lt;editor.2@ikprress.org&gt;</w:t>
            </w:r>
          </w:p>
        </w:tc>
      </w:tr>
    </w:tbl>
    <w:p w14:paraId="0908ED72" w14:textId="77777777" w:rsidR="00B17BEB" w:rsidRDefault="00B17BEB"/>
    <w:p w14:paraId="750CA2FB" w14:textId="40ACA4D8" w:rsidR="006E0C41" w:rsidRDefault="006E0C41">
      <w:r>
        <w:t xml:space="preserve">The manuscript </w:t>
      </w:r>
      <w:r w:rsidRPr="006E0C41">
        <w:t>can be considered for publication</w:t>
      </w:r>
    </w:p>
    <w:sectPr w:rsidR="006E0C4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2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Q1M7e0MDczNDO3sDBT0lEKTi0uzszPAykwrAUA7PS+aSwAAAA="/>
  </w:docVars>
  <w:rsids>
    <w:rsidRoot w:val="008960F8"/>
    <w:rsid w:val="006D2BDD"/>
    <w:rsid w:val="006E0C41"/>
    <w:rsid w:val="0086724B"/>
    <w:rsid w:val="008960F8"/>
    <w:rsid w:val="00AB6CA1"/>
    <w:rsid w:val="00B17BEB"/>
    <w:rsid w:val="00E958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F48412"/>
  <w15:chartTrackingRefBased/>
  <w15:docId w15:val="{32EE86BA-96EA-4EB5-BB7F-29C9E31068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960F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960F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960F8"/>
    <w:pPr>
      <w:keepNext/>
      <w:keepLines/>
      <w:spacing w:before="160" w:after="80"/>
      <w:outlineLvl w:val="2"/>
    </w:pPr>
    <w:rPr>
      <w:rFonts w:eastAsiaTheme="majorEastAsia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960F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960F8"/>
    <w:pPr>
      <w:keepNext/>
      <w:keepLines/>
      <w:spacing w:before="80" w:after="40"/>
      <w:outlineLvl w:val="4"/>
    </w:pPr>
    <w:rPr>
      <w:rFonts w:eastAsiaTheme="majorEastAsia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960F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960F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960F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960F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960F8"/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960F8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960F8"/>
    <w:rPr>
      <w:rFonts w:eastAsiaTheme="majorEastAsia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960F8"/>
    <w:rPr>
      <w:rFonts w:eastAsiaTheme="majorEastAsia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960F8"/>
    <w:rPr>
      <w:rFonts w:eastAsiaTheme="majorEastAsia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960F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960F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960F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960F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960F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960F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960F8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960F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960F8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960F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960F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960F8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960F8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960F8"/>
    <w:rPr>
      <w:i/>
      <w:iCs/>
      <w:color w:val="365F9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960F8"/>
    <w:rPr>
      <w:b/>
      <w:bCs/>
      <w:smallCaps/>
      <w:color w:val="365F9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1778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06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0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592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19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280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0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4</Words>
  <Characters>312</Characters>
  <Application>Microsoft Office Word</Application>
  <DocSecurity>0</DocSecurity>
  <Lines>2</Lines>
  <Paragraphs>1</Paragraphs>
  <ScaleCrop>false</ScaleCrop>
  <Company/>
  <LinksUpToDate>false</LinksUpToDate>
  <CharactersWithSpaces>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-90</dc:creator>
  <cp:keywords/>
  <dc:description/>
  <cp:lastModifiedBy>Editor-90</cp:lastModifiedBy>
  <cp:revision>2</cp:revision>
  <dcterms:created xsi:type="dcterms:W3CDTF">2025-01-17T06:13:00Z</dcterms:created>
  <dcterms:modified xsi:type="dcterms:W3CDTF">2025-01-17T06:13:00Z</dcterms:modified>
</cp:coreProperties>
</file>